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8E139D" w14:textId="30DFD429" w:rsidR="003D5C19" w:rsidRDefault="003D5C19">
      <w:r>
        <w:t>Strategy 1: CCI+MACD</w:t>
      </w:r>
    </w:p>
    <w:p w14:paraId="52548765" w14:textId="49AB7D22" w:rsidR="003D5C19" w:rsidRDefault="00234F9B">
      <w:r w:rsidRPr="00234F9B">
        <w:t>Since CCI is a very agile indicator, MACD is a relatively slow indicator, I want to combine them.</w:t>
      </w:r>
      <w:r>
        <w:t xml:space="preserve"> </w:t>
      </w:r>
      <w:r w:rsidR="003C7502">
        <w:t>As</w:t>
      </w:r>
      <w:r w:rsidR="00385D4F" w:rsidRPr="00385D4F">
        <w:t xml:space="preserve"> CCI may trigger the overbought zone too frequently in many cases, leading to premature selling, I hope that MA</w:t>
      </w:r>
      <w:r w:rsidR="00385D4F">
        <w:t>CD</w:t>
      </w:r>
      <w:r w:rsidR="00385D4F" w:rsidRPr="00385D4F">
        <w:t xml:space="preserve"> will be the main signal for selling</w:t>
      </w:r>
      <w:r w:rsidR="00385D4F">
        <w:t>, while CCI mainly used as a buy signal.</w:t>
      </w:r>
      <w:r w:rsidR="00370E70">
        <w:t xml:space="preserve"> </w:t>
      </w:r>
      <w:r w:rsidR="003C7502">
        <w:t xml:space="preserve">To be specific, when CCI is below -100, I take a long position. </w:t>
      </w:r>
      <w:proofErr w:type="spellStart"/>
      <w:r w:rsidR="003C7502">
        <w:t>When</w:t>
      </w:r>
      <w:r w:rsidR="00E4452D" w:rsidRPr="00E4452D">
        <w:t>Later</w:t>
      </w:r>
      <w:proofErr w:type="spellEnd"/>
      <w:r w:rsidR="00E4452D" w:rsidRPr="00E4452D">
        <w:t>, when making adjustments, I hope t</w:t>
      </w:r>
      <w:r w:rsidR="00E4452D">
        <w:t xml:space="preserve">o add </w:t>
      </w:r>
      <w:proofErr w:type="gramStart"/>
      <w:r w:rsidR="00E4452D">
        <w:t>RSI</w:t>
      </w:r>
      <w:proofErr w:type="gramEnd"/>
      <w:r w:rsidR="00E4452D">
        <w:t xml:space="preserve"> if possible, just like the last reference link.</w:t>
      </w:r>
    </w:p>
    <w:p w14:paraId="736E4A1F" w14:textId="75C94977" w:rsidR="00BB69DC" w:rsidRDefault="00BB69DC"/>
    <w:p w14:paraId="4614588F" w14:textId="69FF56CE" w:rsidR="00880A35" w:rsidRPr="003C7502" w:rsidRDefault="00880A35">
      <w:pPr>
        <w:rPr>
          <w:rFonts w:hint="eastAsia"/>
        </w:rPr>
      </w:pPr>
      <w:r>
        <w:rPr>
          <w:rFonts w:hint="eastAsia"/>
        </w:rPr>
        <w:t>参数优化</w:t>
      </w:r>
    </w:p>
    <w:p w14:paraId="7DEE2916" w14:textId="65A2252C" w:rsidR="00BB69DC" w:rsidRDefault="00BB69DC">
      <w:r>
        <w:t>Divergence (</w:t>
      </w:r>
      <w:r w:rsidRPr="00BB69DC">
        <w:t>https://www.investopedia.com/terms/d/divergence.asp</w:t>
      </w:r>
      <w:r>
        <w:t>)</w:t>
      </w:r>
    </w:p>
    <w:p w14:paraId="2CFD7C19" w14:textId="77777777" w:rsidR="003D5C19" w:rsidRDefault="003D5C19"/>
    <w:p w14:paraId="61B3F2F4" w14:textId="27A11718" w:rsidR="003D5C19" w:rsidRDefault="0032400C">
      <w:r>
        <w:rPr>
          <w:rFonts w:hint="eastAsia"/>
        </w:rPr>
        <w:t>R</w:t>
      </w:r>
      <w:r>
        <w:t xml:space="preserve">eference: </w:t>
      </w:r>
    </w:p>
    <w:p w14:paraId="69FFB248" w14:textId="6EED2472" w:rsidR="00370E70" w:rsidRDefault="003269A1">
      <w:pPr>
        <w:rPr>
          <w:rStyle w:val="a3"/>
        </w:rPr>
      </w:pPr>
      <w:hyperlink r:id="rId6" w:history="1">
        <w:r w:rsidR="00370E70" w:rsidRPr="004E297B">
          <w:rPr>
            <w:rStyle w:val="a3"/>
          </w:rPr>
          <w:t>https://www.investopedia.com/terms/c/commoditychannelindex.asp</w:t>
        </w:r>
      </w:hyperlink>
    </w:p>
    <w:p w14:paraId="70914B33" w14:textId="77777777" w:rsidR="00370E70" w:rsidRDefault="003269A1" w:rsidP="00370E70">
      <w:pPr>
        <w:jc w:val="left"/>
      </w:pPr>
      <w:hyperlink r:id="rId7" w:history="1">
        <w:r w:rsidR="00370E70" w:rsidRPr="00AA01C0">
          <w:rPr>
            <w:rStyle w:val="a3"/>
          </w:rPr>
          <w:t>https://www.youtube.com/watch?v=E3KP1WyLITY</w:t>
        </w:r>
      </w:hyperlink>
      <w:r w:rsidR="00370E70">
        <w:t xml:space="preserve"> </w:t>
      </w:r>
    </w:p>
    <w:p w14:paraId="1A9C12FE" w14:textId="10FED4D2" w:rsidR="00370E70" w:rsidRDefault="003269A1" w:rsidP="00370E70">
      <w:hyperlink r:id="rId8" w:history="1">
        <w:r w:rsidR="00370E70" w:rsidRPr="00AA01C0">
          <w:rPr>
            <w:rStyle w:val="a3"/>
          </w:rPr>
          <w:t>https://www.dailyfx.com/education/technical-analysis-tools/macd-indicator.html</w:t>
        </w:r>
      </w:hyperlink>
    </w:p>
    <w:p w14:paraId="132BD73F" w14:textId="2B11FD28" w:rsidR="00E62E41" w:rsidRDefault="003269A1">
      <w:hyperlink r:id="rId9" w:history="1">
        <w:r w:rsidR="003D5C19" w:rsidRPr="00335F63">
          <w:rPr>
            <w:rStyle w:val="a3"/>
          </w:rPr>
          <w:t>https://www.abhijitpaul.com/rsi-and-cci-combination-trading-strategy-for-phenomenal-returns/</w:t>
        </w:r>
      </w:hyperlink>
      <w:r w:rsidR="0032400C">
        <w:t xml:space="preserve"> </w:t>
      </w:r>
    </w:p>
    <w:p w14:paraId="6C29B00F" w14:textId="16542910" w:rsidR="00234F9B" w:rsidRDefault="00234F9B"/>
    <w:p w14:paraId="35B7F6CC" w14:textId="097D963D" w:rsidR="00234F9B" w:rsidRDefault="00234F9B">
      <w:r>
        <w:rPr>
          <w:rFonts w:hint="eastAsia"/>
        </w:rPr>
        <w:t>S</w:t>
      </w:r>
      <w:r>
        <w:t xml:space="preserve">trategy 2: </w:t>
      </w:r>
      <w:r w:rsidR="00E4452D">
        <w:t>KDJ+MACD</w:t>
      </w:r>
    </w:p>
    <w:p w14:paraId="31F9556A" w14:textId="7B02E01E" w:rsidR="00E4452D" w:rsidRDefault="00E4452D">
      <w:r w:rsidRPr="00E4452D">
        <w:t>I heard that this combination is very effective when trading strong stocks, and I will do research later</w:t>
      </w:r>
      <w:r>
        <w:t>.</w:t>
      </w:r>
    </w:p>
    <w:p w14:paraId="0177FE98" w14:textId="736ECA48" w:rsidR="00E4452D" w:rsidRDefault="00E4452D"/>
    <w:p w14:paraId="7C532DC8" w14:textId="2AEEA250" w:rsidR="00E4452D" w:rsidRDefault="00E4452D">
      <w:r>
        <w:rPr>
          <w:rFonts w:hint="eastAsia"/>
        </w:rPr>
        <w:t>R</w:t>
      </w:r>
      <w:r>
        <w:t>eference:</w:t>
      </w:r>
    </w:p>
    <w:p w14:paraId="1FD5ACDC" w14:textId="676DD14A" w:rsidR="00E4452D" w:rsidRDefault="003269A1">
      <w:hyperlink r:id="rId10" w:history="1">
        <w:r w:rsidR="00E4452D" w:rsidRPr="00335F63">
          <w:rPr>
            <w:rStyle w:val="a3"/>
          </w:rPr>
          <w:t>https://www.bilibili.com/video/BV1jy4y1g7r2/?spm_id_from=333.788.recommend_more_video.-1</w:t>
        </w:r>
      </w:hyperlink>
      <w:r w:rsidR="00E4452D">
        <w:t xml:space="preserve"> (Chinese)</w:t>
      </w:r>
    </w:p>
    <w:sectPr w:rsidR="00E4452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31B56B" w14:textId="77777777" w:rsidR="003269A1" w:rsidRDefault="003269A1" w:rsidP="00BB69DC">
      <w:r>
        <w:separator/>
      </w:r>
    </w:p>
  </w:endnote>
  <w:endnote w:type="continuationSeparator" w:id="0">
    <w:p w14:paraId="7324B467" w14:textId="77777777" w:rsidR="003269A1" w:rsidRDefault="003269A1" w:rsidP="00BB69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30FFA2" w14:textId="77777777" w:rsidR="003269A1" w:rsidRDefault="003269A1" w:rsidP="00BB69DC">
      <w:r>
        <w:separator/>
      </w:r>
    </w:p>
  </w:footnote>
  <w:footnote w:type="continuationSeparator" w:id="0">
    <w:p w14:paraId="615168DB" w14:textId="77777777" w:rsidR="003269A1" w:rsidRDefault="003269A1" w:rsidP="00BB69D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MDCxNDE1MzY1tDBX0lEKTi0uzszPAykwqgUAYYQnwiwAAAA="/>
  </w:docVars>
  <w:rsids>
    <w:rsidRoot w:val="00ED0FB8"/>
    <w:rsid w:val="00234F9B"/>
    <w:rsid w:val="0032400C"/>
    <w:rsid w:val="003269A1"/>
    <w:rsid w:val="00370E70"/>
    <w:rsid w:val="00385D4F"/>
    <w:rsid w:val="003C7502"/>
    <w:rsid w:val="003D5C19"/>
    <w:rsid w:val="007E5127"/>
    <w:rsid w:val="00880A35"/>
    <w:rsid w:val="00A130A8"/>
    <w:rsid w:val="00BB69DC"/>
    <w:rsid w:val="00E4452D"/>
    <w:rsid w:val="00E62E41"/>
    <w:rsid w:val="00ED0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54AAA8"/>
  <w15:chartTrackingRefBased/>
  <w15:docId w15:val="{41710FD0-2C2D-4B0F-9096-64ED7F6D4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32400C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32400C"/>
    <w:rPr>
      <w:color w:val="605E5C"/>
      <w:shd w:val="clear" w:color="auto" w:fill="E1DFDD"/>
    </w:rPr>
  </w:style>
  <w:style w:type="paragraph" w:styleId="a5">
    <w:name w:val="header"/>
    <w:basedOn w:val="a"/>
    <w:link w:val="a6"/>
    <w:uiPriority w:val="99"/>
    <w:unhideWhenUsed/>
    <w:rsid w:val="00BB69D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BB69DC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BB69D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BB69D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ilyfx.com/education/technical-analysis-tools/macd-indicator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watch?v=E3KP1WyLITY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investopedia.com/terms/c/commoditychannelindex.asp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yperlink" Target="https://www.bilibili.com/video/BV1jy4y1g7r2/?spm_id_from=333.788.recommend_more_video.-1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abhijitpaul.com/rsi-and-cci-combination-trading-strategy-for-phenomenal-returns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1</Pages>
  <Words>228</Words>
  <Characters>1301</Characters>
  <Application>Microsoft Office Word</Application>
  <DocSecurity>0</DocSecurity>
  <Lines>10</Lines>
  <Paragraphs>3</Paragraphs>
  <ScaleCrop>false</ScaleCrop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天翼</dc:creator>
  <cp:keywords/>
  <dc:description/>
  <cp:lastModifiedBy>王 天翼</cp:lastModifiedBy>
  <cp:revision>4</cp:revision>
  <dcterms:created xsi:type="dcterms:W3CDTF">2021-11-01T00:34:00Z</dcterms:created>
  <dcterms:modified xsi:type="dcterms:W3CDTF">2021-11-05T00:14:00Z</dcterms:modified>
</cp:coreProperties>
</file>